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77777777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Set to the body display property </w:t>
      </w:r>
      <w:r w:rsidRPr="00705B4F">
        <w:rPr>
          <w:rStyle w:val="CodeChar"/>
          <w:lang w:val="en-US"/>
        </w:rPr>
        <w:t>flex</w:t>
      </w:r>
    </w:p>
    <w:p w14:paraId="4937BF4F" w14:textId="0FBB1285" w:rsidR="002905F7" w:rsidRPr="00455A65" w:rsidRDefault="00705B4F" w:rsidP="002905F7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must have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grow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shrink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lex</w:t>
      </w:r>
      <w:r w:rsidRPr="00705B4F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 xml:space="preserve"> </w:t>
      </w:r>
      <w:r w:rsidRPr="00705B4F">
        <w:rPr>
          <w:rStyle w:val="CodeChar"/>
          <w:lang w:val="en-US"/>
        </w:rPr>
        <w:t>basis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lastRenderedPageBreak/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6px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777777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font size </w:t>
      </w:r>
      <w:r w:rsidRPr="00705B4F">
        <w:rPr>
          <w:rStyle w:val="CodeChar"/>
          <w:lang w:eastAsia="en-GB"/>
        </w:rPr>
        <w:t>1em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lastRenderedPageBreak/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6BC834E" w14:textId="2EFF6F69" w:rsidR="00705B4F" w:rsidRPr="00AF7018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1861DE46" w14:textId="7D98CFB5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6A65605E" w14:textId="4E2EDBAD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6AE5A67" w14:textId="19CF2A77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3B9CD340" w14:textId="0A6104B0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6FD7D86" w14:textId="05C55041" w:rsidR="00AF7018" w:rsidRDefault="00AF7018" w:rsidP="00AF7018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DA48788" w14:textId="77777777" w:rsidR="00AF7018" w:rsidRPr="00705B4F" w:rsidRDefault="00AF7018" w:rsidP="00AF7018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02858" w14:textId="77777777" w:rsidR="00E05F92" w:rsidRDefault="00E05F92" w:rsidP="008068A2">
      <w:pPr>
        <w:spacing w:after="0" w:line="240" w:lineRule="auto"/>
      </w:pPr>
      <w:r>
        <w:separator/>
      </w:r>
    </w:p>
  </w:endnote>
  <w:endnote w:type="continuationSeparator" w:id="0">
    <w:p w14:paraId="7BCE017D" w14:textId="77777777" w:rsidR="00E05F92" w:rsidRDefault="00E05F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5CB42" w14:textId="77777777" w:rsidR="00E05F92" w:rsidRDefault="00E05F92" w:rsidP="008068A2">
      <w:pPr>
        <w:spacing w:after="0" w:line="240" w:lineRule="auto"/>
      </w:pPr>
      <w:r>
        <w:separator/>
      </w:r>
    </w:p>
  </w:footnote>
  <w:footnote w:type="continuationSeparator" w:id="0">
    <w:p w14:paraId="336A4CA0" w14:textId="77777777" w:rsidR="00E05F92" w:rsidRDefault="00E05F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E41F3"/>
    <w:rsid w:val="00DF00FA"/>
    <w:rsid w:val="00DF57D8"/>
    <w:rsid w:val="00DF6F6D"/>
    <w:rsid w:val="00E032C5"/>
    <w:rsid w:val="00E05F92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775</Words>
  <Characters>4421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2-02-15T10:34:00Z</dcterms:created>
  <dcterms:modified xsi:type="dcterms:W3CDTF">2022-02-15T10:34:00Z</dcterms:modified>
  <cp:category>computer programming;programming;software development;software engineering</cp:category>
</cp:coreProperties>
</file>